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d750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02Z</dcterms:created>
  <dcterms:modified xsi:type="dcterms:W3CDTF">2021-01-13T13:27:02Z</dcterms:modified>
</cp:coreProperties>
</file>